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C70CEC" w14:textId="3E5C0E87" w:rsidR="002C0241" w:rsidRDefault="00021A92">
      <w:pPr>
        <w:pStyle w:val="Title"/>
      </w:pPr>
      <w:r>
        <w:t>Assignment 10</w:t>
      </w:r>
    </w:p>
    <w:p w14:paraId="5B479FC9" w14:textId="77777777" w:rsidR="002C0241" w:rsidRDefault="00000000">
      <w:pPr>
        <w:pStyle w:val="Author"/>
      </w:pPr>
      <w:r>
        <w:t>Abhishek Murthy</w:t>
      </w:r>
    </w:p>
    <w:p w14:paraId="65C9CAFE" w14:textId="77777777" w:rsidR="002C0241" w:rsidRDefault="00000000">
      <w:pPr>
        <w:pStyle w:val="Date"/>
      </w:pPr>
      <w:r>
        <w:t>2024-10-11</w:t>
      </w:r>
    </w:p>
    <w:p w14:paraId="097D5E79" w14:textId="77777777" w:rsidR="002C024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99E0686" w14:textId="77777777" w:rsidR="002C0241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2E6D0FDB" w14:textId="77777777" w:rsidR="002C0241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mtcar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StringTok"/>
        </w:rPr>
        <w:t>"hp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distance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clust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ance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lust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ance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lust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ance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lust_complet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lete Linkag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lust_averag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verage Linkag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lust_singl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ingle Linkag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90621D9" w14:textId="77777777" w:rsidR="002C024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440F9B" wp14:editId="7917802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4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D3AC6" w14:textId="77777777" w:rsidR="002C0241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lusters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lust_complet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lust_averag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lust_singl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mplete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usters_complet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verage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usters_averag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ingle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usters_single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pg, </w:t>
      </w:r>
      <w:r>
        <w:rPr>
          <w:rStyle w:val="AttributeTok"/>
        </w:rPr>
        <w:t>y =</w:t>
      </w:r>
      <w:r>
        <w:rPr>
          <w:rStyle w:val="NormalTok"/>
        </w:rPr>
        <w:t xml:space="preserve"> hp, </w:t>
      </w:r>
      <w:r>
        <w:rPr>
          <w:rStyle w:val="AttributeTok"/>
        </w:rPr>
        <w:t>color =</w:t>
      </w:r>
      <w:r>
        <w:rPr>
          <w:rStyle w:val="NormalTok"/>
        </w:rPr>
        <w:t xml:space="preserve"> Complete_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lete Linkage Clustering (mpg vs hp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CD4BFEF" w14:textId="77777777" w:rsidR="002C024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9D3A82" wp14:editId="4BDA3FF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4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3ECFE" w14:textId="77777777" w:rsidR="002C024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pg, </w:t>
      </w:r>
      <w:r>
        <w:rPr>
          <w:rStyle w:val="AttributeTok"/>
        </w:rPr>
        <w:t>y =</w:t>
      </w:r>
      <w:r>
        <w:rPr>
          <w:rStyle w:val="NormalTok"/>
        </w:rPr>
        <w:t xml:space="preserve"> hp, </w:t>
      </w:r>
      <w:r>
        <w:rPr>
          <w:rStyle w:val="AttributeTok"/>
        </w:rPr>
        <w:t>color =</w:t>
      </w:r>
      <w:r>
        <w:rPr>
          <w:rStyle w:val="NormalTok"/>
        </w:rPr>
        <w:t xml:space="preserve"> Average_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Linkage Clustering (mpg vs hp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537BCD1" w14:textId="77777777" w:rsidR="002C024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D44C5C" wp14:editId="01821B4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-4_files/figure-docx/pressur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37105" w14:textId="77777777" w:rsidR="002C024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pg, </w:t>
      </w:r>
      <w:r>
        <w:rPr>
          <w:rStyle w:val="AttributeTok"/>
        </w:rPr>
        <w:t>y =</w:t>
      </w:r>
      <w:r>
        <w:rPr>
          <w:rStyle w:val="NormalTok"/>
        </w:rPr>
        <w:t xml:space="preserve"> hp, </w:t>
      </w:r>
      <w:r>
        <w:rPr>
          <w:rStyle w:val="AttributeTok"/>
        </w:rPr>
        <w:t>color =</w:t>
      </w:r>
      <w:r>
        <w:rPr>
          <w:rStyle w:val="NormalTok"/>
        </w:rPr>
        <w:t xml:space="preserve"> Single_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ngle Linkage Clustering (mpg vs hp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A23B783" w14:textId="77777777" w:rsidR="002C024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5DFD16" wp14:editId="6BC323F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-4_files/figure-docx/pressure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C02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48FED4" w14:textId="77777777" w:rsidR="000D0FDD" w:rsidRDefault="000D0FDD">
      <w:pPr>
        <w:spacing w:after="0"/>
      </w:pPr>
      <w:r>
        <w:separator/>
      </w:r>
    </w:p>
  </w:endnote>
  <w:endnote w:type="continuationSeparator" w:id="0">
    <w:p w14:paraId="434552E8" w14:textId="77777777" w:rsidR="000D0FDD" w:rsidRDefault="000D0F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647738" w14:textId="77777777" w:rsidR="000D0FDD" w:rsidRDefault="000D0FDD">
      <w:r>
        <w:separator/>
      </w:r>
    </w:p>
  </w:footnote>
  <w:footnote w:type="continuationSeparator" w:id="0">
    <w:p w14:paraId="06ED3215" w14:textId="77777777" w:rsidR="000D0FDD" w:rsidRDefault="000D0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496C0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88462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0241"/>
    <w:rsid w:val="00021A92"/>
    <w:rsid w:val="000D0FDD"/>
    <w:rsid w:val="002C0241"/>
    <w:rsid w:val="005D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2B100"/>
  <w15:docId w15:val="{7FE31574-57FF-4CC2-9FA5-3ED57366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54</Words>
  <Characters>1454</Characters>
  <Application>Microsoft Office Word</Application>
  <DocSecurity>0</DocSecurity>
  <Lines>12</Lines>
  <Paragraphs>3</Paragraphs>
  <ScaleCrop>false</ScaleCrop>
  <Company>HP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2</dc:title>
  <dc:creator>Abhishek Murthy</dc:creator>
  <cp:keywords/>
  <cp:lastModifiedBy>Abhishek Murthy</cp:lastModifiedBy>
  <cp:revision>2</cp:revision>
  <dcterms:created xsi:type="dcterms:W3CDTF">2024-10-11T14:43:00Z</dcterms:created>
  <dcterms:modified xsi:type="dcterms:W3CDTF">2024-10-1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  <property fmtid="{D5CDD505-2E9C-101B-9397-08002B2CF9AE}" pid="3" name="output">
    <vt:lpwstr>word_document</vt:lpwstr>
  </property>
</Properties>
</file>